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5F390" w14:textId="77777777" w:rsidR="003D7574" w:rsidRDefault="00CC5A5C">
      <w:pPr>
        <w:pStyle w:val="Title"/>
      </w:pPr>
      <w:r>
        <w:t>Exploratory Analysis - Diamonds Tibble</w:t>
      </w:r>
    </w:p>
    <w:p w14:paraId="5ECD7D54" w14:textId="77777777" w:rsidR="003D7574" w:rsidRDefault="00CC5A5C">
      <w:pPr>
        <w:pStyle w:val="Author"/>
      </w:pPr>
      <w:r>
        <w:t>UB Orengo</w:t>
      </w:r>
    </w:p>
    <w:p w14:paraId="0C4DEB31" w14:textId="77777777" w:rsidR="003D7574" w:rsidRDefault="00CC5A5C">
      <w:pPr>
        <w:pStyle w:val="Date"/>
      </w:pPr>
      <w:r>
        <w:t>5/6/2021</w:t>
      </w:r>
    </w:p>
    <w:p w14:paraId="24446AF4" w14:textId="77777777" w:rsidR="003D7574" w:rsidRDefault="00CC5A5C">
      <w:pPr>
        <w:pStyle w:val="Heading1"/>
      </w:pPr>
      <w:bookmarkStart w:id="0" w:name="libraries-used"/>
      <w:r>
        <w:t>LIBRARIES USED</w:t>
      </w:r>
      <w:bookmarkEnd w:id="0"/>
    </w:p>
    <w:p w14:paraId="6FC7D64C" w14:textId="77777777" w:rsidR="003D7574" w:rsidRDefault="00CC5A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07522A2" w14:textId="77777777" w:rsidR="003D7574" w:rsidRDefault="00CC5A5C">
      <w:pPr>
        <w:pStyle w:val="SourceCode"/>
      </w:pPr>
      <w:r>
        <w:rPr>
          <w:rStyle w:val="VerbatimChar"/>
        </w:rPr>
        <w:t>## Warning: package 'tidyverse' was built under R version 4.0.4</w:t>
      </w:r>
    </w:p>
    <w:p w14:paraId="08BE98F7" w14:textId="77777777" w:rsidR="003D7574" w:rsidRDefault="00CC5A5C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12FEF5BA" w14:textId="77777777" w:rsidR="003D7574" w:rsidRDefault="00CC5A5C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4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5A25AAAC" w14:textId="77777777" w:rsidR="003D7574" w:rsidRDefault="00CC5A5C">
      <w:pPr>
        <w:pStyle w:val="SourceCode"/>
      </w:pPr>
      <w:r>
        <w:rPr>
          <w:rStyle w:val="VerbatimChar"/>
        </w:rPr>
        <w:t xml:space="preserve">## -- Conflicts </w:t>
      </w:r>
      <w:r>
        <w:rPr>
          <w:rStyle w:val="VerbatimChar"/>
        </w:rPr>
        <w:t>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2117AF9" w14:textId="77777777" w:rsidR="003D7574" w:rsidRDefault="00CC5A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</w:p>
    <w:p w14:paraId="23A79147" w14:textId="77777777" w:rsidR="003D7574" w:rsidRDefault="00CC5A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14:paraId="6E7D1D24" w14:textId="77777777" w:rsidR="003D7574" w:rsidRDefault="00CC5A5C">
      <w:pPr>
        <w:pStyle w:val="SourceCode"/>
      </w:pPr>
      <w:r>
        <w:rPr>
          <w:rStyle w:val="VerbatimChar"/>
        </w:rPr>
        <w:t>## The following object is masked f</w:t>
      </w:r>
      <w:r>
        <w:rPr>
          <w:rStyle w:val="VerbatimChar"/>
        </w:rPr>
        <w:t>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14:paraId="50D3F1CD" w14:textId="77777777" w:rsidR="003D7574" w:rsidRDefault="00CC5A5C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6DF02BE6" w14:textId="77777777" w:rsidR="003D7574" w:rsidRDefault="00CC5A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14:paraId="31D0FC02" w14:textId="77777777" w:rsidR="003D7574" w:rsidRDefault="00CC5A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14:paraId="3960B078" w14:textId="77777777" w:rsidR="003D7574" w:rsidRDefault="00CC5A5C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14:paraId="4D5EB9F8" w14:textId="77777777" w:rsidR="003D7574" w:rsidRDefault="00CC5A5C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461138C8" w14:textId="77777777" w:rsidR="003D7574" w:rsidRDefault="00CC5A5C">
      <w:pPr>
        <w:pStyle w:val="Heading1"/>
      </w:pPr>
      <w:bookmarkStart w:id="1" w:name="dataset-explored"/>
      <w:r>
        <w:t>DATASET EXPLORED</w:t>
      </w:r>
      <w:bookmarkEnd w:id="1"/>
    </w:p>
    <w:p w14:paraId="1DBC3AC2" w14:textId="77777777" w:rsidR="003D7574" w:rsidRDefault="00CC5A5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amonds)</w:t>
      </w:r>
    </w:p>
    <w:p w14:paraId="5926DFBE" w14:textId="77777777" w:rsidR="003D7574" w:rsidRDefault="00CC5A5C">
      <w:pPr>
        <w:pStyle w:val="SourceCode"/>
      </w:pPr>
      <w:r>
        <w:rPr>
          <w:rStyle w:val="VerbatimChar"/>
        </w:rPr>
        <w:lastRenderedPageBreak/>
        <w:t>## # A tibble: 6 x 10</w:t>
      </w:r>
      <w:r>
        <w:br/>
      </w:r>
      <w:r>
        <w:rPr>
          <w:rStyle w:val="VerbatimChar"/>
        </w:rPr>
        <w:t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</w:t>
      </w:r>
      <w:r>
        <w:rPr>
          <w:rStyle w:val="VerbatimChar"/>
        </w:rPr>
        <w:t xml:space="preserve"> &lt;dbl&gt; &lt;dbl&gt; &lt;int&gt; &lt;dbl&gt; &lt;dbl&gt; &lt;dbl&gt;</w:t>
      </w:r>
      <w:r>
        <w:br/>
      </w:r>
      <w:r>
        <w:rPr>
          <w:rStyle w:val="VerbatimChar"/>
        </w:rPr>
        <w:t>## 1 0.23  Ideal     E     SI2      61.5    55   326  3.95  3.98  2.43</w:t>
      </w:r>
      <w:r>
        <w:br/>
      </w:r>
      <w:r>
        <w:rPr>
          <w:rStyle w:val="VerbatimChar"/>
        </w:rPr>
        <w:t>## 2 0.21  Premium   E     SI1      59.8    61   326  3.89  3.84  2.31</w:t>
      </w:r>
      <w:r>
        <w:br/>
      </w:r>
      <w:r>
        <w:rPr>
          <w:rStyle w:val="VerbatimChar"/>
        </w:rPr>
        <w:t>## 3 0.23  Good      E     VS1      56.9    65   327  4.05  4.07  2.31</w:t>
      </w:r>
      <w:r>
        <w:br/>
      </w:r>
      <w:r>
        <w:rPr>
          <w:rStyle w:val="VerbatimChar"/>
        </w:rPr>
        <w:t>## 4 0</w:t>
      </w:r>
      <w:r>
        <w:rPr>
          <w:rStyle w:val="VerbatimChar"/>
        </w:rPr>
        <w:t>.290 Premium   I     VS2      62.4    58   334  4.2   4.23  2.63</w:t>
      </w:r>
      <w:r>
        <w:br/>
      </w:r>
      <w:r>
        <w:rPr>
          <w:rStyle w:val="VerbatimChar"/>
        </w:rPr>
        <w:t>## 5 0.31  Good      J     SI2      63.3    58   335  4.34  4.35  2.75</w:t>
      </w:r>
      <w:r>
        <w:br/>
      </w:r>
      <w:r>
        <w:rPr>
          <w:rStyle w:val="VerbatimChar"/>
        </w:rPr>
        <w:t>## 6 0.24  Very Good J     VVS2     62.8    57   336  3.94  3.96  2.48</w:t>
      </w:r>
    </w:p>
    <w:p w14:paraId="43626FDD" w14:textId="77777777" w:rsidR="003D7574" w:rsidRDefault="00CC5A5C">
      <w:pPr>
        <w:pStyle w:val="Heading1"/>
      </w:pPr>
      <w:bookmarkStart w:id="2" w:name="exploring-x-y-z-values"/>
      <w:r>
        <w:t>EXPLORING X Y Z VALUES</w:t>
      </w:r>
      <w:bookmarkEnd w:id="2"/>
    </w:p>
    <w:p w14:paraId="326A4415" w14:textId="77777777" w:rsidR="003D7574" w:rsidRDefault="00CC5A5C">
      <w:pPr>
        <w:pStyle w:val="Heading2"/>
      </w:pPr>
      <w:bookmarkStart w:id="3" w:name="intial-histograms"/>
      <w:r>
        <w:t>INTIAL HISTOGRAMS</w:t>
      </w:r>
      <w:bookmarkEnd w:id="3"/>
    </w:p>
    <w:p w14:paraId="31C2A874" w14:textId="77777777" w:rsidR="003D7574" w:rsidRDefault="00CC5A5C">
      <w:pPr>
        <w:pStyle w:val="SourceCode"/>
      </w:pPr>
      <w:r>
        <w:rPr>
          <w:rStyle w:val="NormalTok"/>
        </w:rPr>
        <w:t>diamonds_his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iamond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3C54748" w14:textId="77777777" w:rsidR="003D7574" w:rsidRDefault="00CC5A5C">
      <w:pPr>
        <w:pStyle w:val="Heading3"/>
      </w:pPr>
      <w:bookmarkStart w:id="4" w:name="X338fce3c9f0c6ab1bbf436fadaebf4c609e3a65"/>
      <w:r>
        <w:t>This histogram for the x value has a</w:t>
      </w:r>
      <w:r>
        <w:t xml:space="preserve"> bit of a left skew</w:t>
      </w:r>
      <w:bookmarkEnd w:id="4"/>
    </w:p>
    <w:p w14:paraId="124C402B" w14:textId="77777777" w:rsidR="003D7574" w:rsidRDefault="00CC5A5C">
      <w:pPr>
        <w:pStyle w:val="SourceCode"/>
      </w:pPr>
      <w:r>
        <w:rPr>
          <w:rStyle w:val="NormalTok"/>
        </w:rPr>
        <w:t>diamonds_hist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iamond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monds_hist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iamond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z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iamonds_hi</w:t>
      </w:r>
      <w:r>
        <w:rPr>
          <w:rStyle w:val="NormalTok"/>
        </w:rPr>
        <w:t>st)</w:t>
      </w:r>
    </w:p>
    <w:p w14:paraId="12466F24" w14:textId="77777777" w:rsidR="003D7574" w:rsidRDefault="00CC5A5C">
      <w:pPr>
        <w:pStyle w:val="FirstParagraph"/>
      </w:pPr>
      <w:r>
        <w:rPr>
          <w:noProof/>
        </w:rPr>
        <w:drawing>
          <wp:inline distT="0" distB="0" distL="0" distR="0" wp14:anchorId="658AEA54" wp14:editId="1D4C88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2706D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iamonds_hist2)</w:t>
      </w:r>
    </w:p>
    <w:p w14:paraId="4B3FCFDA" w14:textId="77777777" w:rsidR="003D7574" w:rsidRDefault="00CC5A5C">
      <w:pPr>
        <w:pStyle w:val="FirstParagraph"/>
      </w:pPr>
      <w:r>
        <w:rPr>
          <w:noProof/>
        </w:rPr>
        <w:lastRenderedPageBreak/>
        <w:drawing>
          <wp:inline distT="0" distB="0" distL="0" distR="0" wp14:anchorId="1C1338F8" wp14:editId="287D4D6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5B842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iamonds_hist3)</w:t>
      </w:r>
    </w:p>
    <w:p w14:paraId="5E4AA28D" w14:textId="77777777" w:rsidR="003D7574" w:rsidRDefault="00CC5A5C">
      <w:pPr>
        <w:pStyle w:val="FirstParagraph"/>
      </w:pPr>
      <w:r>
        <w:rPr>
          <w:noProof/>
        </w:rPr>
        <w:drawing>
          <wp:inline distT="0" distB="0" distL="0" distR="0" wp14:anchorId="6A0F0A95" wp14:editId="5E15EFB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AEE9C" w14:textId="77777777" w:rsidR="003D7574" w:rsidRDefault="00CC5A5C">
      <w:pPr>
        <w:pStyle w:val="Heading3"/>
      </w:pPr>
      <w:bookmarkStart w:id="5" w:name="X6140860c9be39f3b4c9350677620cb193af1953"/>
      <w:r>
        <w:t>We are unable to see the distribution properly of the y and z values because of outlier values</w:t>
      </w:r>
      <w:bookmarkEnd w:id="5"/>
    </w:p>
    <w:p w14:paraId="05B0CC63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14:paraId="6A9DB33A" w14:textId="77777777" w:rsidR="003D7574" w:rsidRDefault="00CC5A5C">
      <w:pPr>
        <w:pStyle w:val="SourceCode"/>
      </w:pPr>
      <w:r>
        <w:rPr>
          <w:rStyle w:val="VerbatimChar"/>
        </w:rPr>
        <w:t>## [1] 0</w:t>
      </w:r>
    </w:p>
    <w:p w14:paraId="3EF199ED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14:paraId="55AAFB7A" w14:textId="77777777" w:rsidR="003D7574" w:rsidRDefault="00CC5A5C">
      <w:pPr>
        <w:pStyle w:val="SourceCode"/>
      </w:pPr>
      <w:r>
        <w:rPr>
          <w:rStyle w:val="VerbatimChar"/>
        </w:rPr>
        <w:lastRenderedPageBreak/>
        <w:t>## [1] 58.9</w:t>
      </w:r>
    </w:p>
    <w:p w14:paraId="1B7E641E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z))</w:t>
      </w:r>
    </w:p>
    <w:p w14:paraId="5AD3A2D8" w14:textId="77777777" w:rsidR="003D7574" w:rsidRDefault="00CC5A5C">
      <w:pPr>
        <w:pStyle w:val="SourceCode"/>
      </w:pPr>
      <w:r>
        <w:rPr>
          <w:rStyle w:val="VerbatimChar"/>
        </w:rPr>
        <w:t>## [1] 0</w:t>
      </w:r>
    </w:p>
    <w:p w14:paraId="041B3168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z))</w:t>
      </w:r>
    </w:p>
    <w:p w14:paraId="22431CB4" w14:textId="77777777" w:rsidR="003D7574" w:rsidRDefault="00CC5A5C">
      <w:pPr>
        <w:pStyle w:val="SourceCode"/>
      </w:pPr>
      <w:r>
        <w:rPr>
          <w:rStyle w:val="VerbatimChar"/>
        </w:rPr>
        <w:t>## [1] 31.8</w:t>
      </w:r>
    </w:p>
    <w:p w14:paraId="03B0E888" w14:textId="77777777" w:rsidR="003D7574" w:rsidRDefault="00CC5A5C">
      <w:pPr>
        <w:pStyle w:val="Heading3"/>
      </w:pPr>
      <w:bookmarkStart w:id="6" w:name="X46dfe78294d407117e296eb1ae2b15ae5a33315"/>
      <w:r>
        <w:t>After looking at the max/min values and observing the histograms, we create a subset of the current table without the outliers</w:t>
      </w:r>
      <w:bookmarkEnd w:id="6"/>
    </w:p>
    <w:p w14:paraId="34D5534B" w14:textId="77777777" w:rsidR="003D7574" w:rsidRDefault="00CC5A5C">
      <w:pPr>
        <w:pStyle w:val="SourceCode"/>
      </w:pPr>
      <w:r>
        <w:rPr>
          <w:rStyle w:val="NormalTok"/>
        </w:rPr>
        <w:t>out_diamond_y &lt;-</w:t>
      </w:r>
      <w:r>
        <w:rPr>
          <w:rStyle w:val="StringTok"/>
        </w:rPr>
        <w:t xml:space="preserve"> </w:t>
      </w:r>
      <w:r>
        <w:rPr>
          <w:rStyle w:val="NormalTok"/>
        </w:rPr>
        <w:t>diamonds[</w:t>
      </w:r>
      <w:r>
        <w:rPr>
          <w:rStyle w:val="KeywordTok"/>
        </w:rPr>
        <w:t>which</w:t>
      </w:r>
      <w:r>
        <w:rPr>
          <w:rStyle w:val="NormalTok"/>
        </w:rPr>
        <w:t>(diamonds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out_diamond_z &lt;-</w:t>
      </w:r>
      <w:r>
        <w:rPr>
          <w:rStyle w:val="StringTok"/>
        </w:rPr>
        <w:t xml:space="preserve"> </w:t>
      </w:r>
      <w:r>
        <w:rPr>
          <w:rStyle w:val="NormalTok"/>
        </w:rPr>
        <w:t>diamonds[</w:t>
      </w:r>
      <w:r>
        <w:rPr>
          <w:rStyle w:val="KeywordTok"/>
        </w:rPr>
        <w:t>which</w:t>
      </w:r>
      <w:r>
        <w:rPr>
          <w:rStyle w:val="NormalTok"/>
        </w:rPr>
        <w:t>(diamonds[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DecValTok"/>
        </w:rPr>
        <w:t>9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diamonds_subset_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iamonds, diamonds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monds_subset_z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iamonds, diamonds</w:t>
      </w:r>
      <w:r>
        <w:rPr>
          <w:rStyle w:val="OperatorTok"/>
        </w:rPr>
        <w:t>$</w:t>
      </w:r>
      <w:r>
        <w:rPr>
          <w:rStyle w:val="NormalTok"/>
        </w:rPr>
        <w:t xml:space="preserve">z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6E92C53" w14:textId="77777777" w:rsidR="003D7574" w:rsidRDefault="00CC5A5C">
      <w:pPr>
        <w:pStyle w:val="Heading2"/>
      </w:pPr>
      <w:bookmarkStart w:id="7" w:name="subset-graphs-removed-outliers"/>
      <w:r>
        <w:t>SUBSET GRAPHS – REMOVED OUTLIERS</w:t>
      </w:r>
      <w:bookmarkEnd w:id="7"/>
    </w:p>
    <w:p w14:paraId="6A566250" w14:textId="77777777" w:rsidR="003D7574" w:rsidRDefault="00CC5A5C">
      <w:pPr>
        <w:pStyle w:val="Heading3"/>
      </w:pPr>
      <w:bookmarkStart w:id="8" w:name="X8fd933b6e0f669d15110d2d0c05282d4db8e8ab"/>
      <w:r>
        <w:t>We print new histograms, which are both semi-normally distributed, with new bins</w:t>
      </w:r>
      <w:bookmarkEnd w:id="8"/>
    </w:p>
    <w:p w14:paraId="0F068223" w14:textId="77777777" w:rsidR="003D7574" w:rsidRDefault="00CC5A5C">
      <w:pPr>
        <w:pStyle w:val="SourceCode"/>
      </w:pPr>
      <w:r>
        <w:rPr>
          <w:rStyle w:val="NormalTok"/>
        </w:rPr>
        <w:t>diamonds_hist4 &lt;-</w:t>
      </w:r>
      <w:r>
        <w:rPr>
          <w:rStyle w:val="StringTok"/>
        </w:rPr>
        <w:t xml:space="preserve"> </w:t>
      </w: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 xml:space="preserve">(diamonds_subset_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monds_hist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iamonds_subset_z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z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iamonds_hist4)</w:t>
      </w:r>
    </w:p>
    <w:p w14:paraId="07BB41D9" w14:textId="77777777" w:rsidR="003D7574" w:rsidRDefault="00CC5A5C">
      <w:pPr>
        <w:pStyle w:val="FirstParagraph"/>
      </w:pPr>
      <w:r>
        <w:rPr>
          <w:noProof/>
        </w:rPr>
        <w:drawing>
          <wp:inline distT="0" distB="0" distL="0" distR="0" wp14:anchorId="0A9AF7EF" wp14:editId="7626503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9E019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iamonds_hist5)</w:t>
      </w:r>
    </w:p>
    <w:p w14:paraId="0276F6C1" w14:textId="77777777" w:rsidR="003D7574" w:rsidRDefault="00CC5A5C">
      <w:pPr>
        <w:pStyle w:val="FirstParagraph"/>
      </w:pPr>
      <w:r>
        <w:rPr>
          <w:noProof/>
        </w:rPr>
        <w:lastRenderedPageBreak/>
        <w:drawing>
          <wp:inline distT="0" distB="0" distL="0" distR="0" wp14:anchorId="36E0E16B" wp14:editId="6C34949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4EB29" w14:textId="77777777" w:rsidR="003D7574" w:rsidRDefault="00CC5A5C">
      <w:pPr>
        <w:pStyle w:val="Heading1"/>
      </w:pPr>
      <w:bookmarkStart w:id="9" w:name="exploring-price-of-diamonds"/>
      <w:r>
        <w:t>EXPLORING PRICE OF DIAMONDS</w:t>
      </w:r>
      <w:bookmarkEnd w:id="9"/>
    </w:p>
    <w:p w14:paraId="711E3B57" w14:textId="77777777" w:rsidR="003D7574" w:rsidRDefault="00CC5A5C">
      <w:pPr>
        <w:pStyle w:val="Heading2"/>
      </w:pPr>
      <w:bookmarkStart w:id="10" w:name="X058b505087dbb1e90c97f6f6f5ca5ddea502a8c"/>
      <w:r>
        <w:t>Histogram of Distribution of Price of Diamonds</w:t>
      </w:r>
      <w:bookmarkEnd w:id="10"/>
    </w:p>
    <w:p w14:paraId="2FD77955" w14:textId="77777777" w:rsidR="003D7574" w:rsidRDefault="00CC5A5C">
      <w:pPr>
        <w:pStyle w:val="SourceCode"/>
      </w:pPr>
      <w:r>
        <w:rPr>
          <w:rStyle w:val="NormalTok"/>
        </w:rPr>
        <w:t>diamonds_pric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iamond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ice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price))</w:t>
      </w:r>
    </w:p>
    <w:p w14:paraId="78568E1D" w14:textId="77777777" w:rsidR="003D7574" w:rsidRDefault="00CC5A5C">
      <w:pPr>
        <w:pStyle w:val="SourceCode"/>
      </w:pPr>
      <w:r>
        <w:rPr>
          <w:rStyle w:val="VerbatimChar"/>
        </w:rPr>
        <w:t>## [1] 326</w:t>
      </w:r>
    </w:p>
    <w:p w14:paraId="2B96DF61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price))</w:t>
      </w:r>
    </w:p>
    <w:p w14:paraId="560454FE" w14:textId="77777777" w:rsidR="003D7574" w:rsidRDefault="00CC5A5C">
      <w:pPr>
        <w:pStyle w:val="SourceCode"/>
      </w:pPr>
      <w:r>
        <w:rPr>
          <w:rStyle w:val="VerbatimChar"/>
        </w:rPr>
        <w:t>## [1] 18823</w:t>
      </w:r>
    </w:p>
    <w:p w14:paraId="7F3D7C6C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iamonds_price)</w:t>
      </w:r>
    </w:p>
    <w:p w14:paraId="74DB2781" w14:textId="77777777" w:rsidR="003D7574" w:rsidRDefault="00CC5A5C">
      <w:pPr>
        <w:pStyle w:val="FirstParagraph"/>
      </w:pPr>
      <w:r>
        <w:rPr>
          <w:noProof/>
        </w:rPr>
        <w:lastRenderedPageBreak/>
        <w:drawing>
          <wp:inline distT="0" distB="0" distL="0" distR="0" wp14:anchorId="38366DEE" wp14:editId="1B24191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It seems that a large portion of the diamonds in the dataset are between the first 10 bins, which would be 0-1000$</w:t>
      </w:r>
    </w:p>
    <w:p w14:paraId="16876BD6" w14:textId="77777777" w:rsidR="003D7574" w:rsidRDefault="00CC5A5C">
      <w:pPr>
        <w:pStyle w:val="Heading1"/>
      </w:pPr>
      <w:bookmarkStart w:id="11" w:name="Xe86fefce8795c2d3ed674bf7a5f57e453410c6c"/>
      <w:r>
        <w:t>COMPARISION OF .99 CARAT DIAMONDS TO 1 CARAT DIAMONDS</w:t>
      </w:r>
      <w:bookmarkEnd w:id="11"/>
    </w:p>
    <w:p w14:paraId="6440C0D7" w14:textId="77777777" w:rsidR="003D7574" w:rsidRDefault="00CC5A5C">
      <w:pPr>
        <w:pStyle w:val="SourceCode"/>
      </w:pPr>
      <w:r>
        <w:rPr>
          <w:rStyle w:val="NormalTok"/>
        </w:rPr>
        <w:t>carat_count &lt;-</w:t>
      </w:r>
      <w:r>
        <w:rPr>
          <w:rStyle w:val="StringTok"/>
        </w:rPr>
        <w:t xml:space="preserve"> </w:t>
      </w:r>
      <w:r>
        <w:rPr>
          <w:rStyle w:val="NormalTok"/>
        </w:rPr>
        <w:t>diamonds[</w:t>
      </w:r>
      <w:r>
        <w:rPr>
          <w:rStyle w:val="KeywordTok"/>
        </w:rPr>
        <w:t>which</w:t>
      </w:r>
      <w:r>
        <w:rPr>
          <w:rStyle w:val="NormalTok"/>
        </w:rPr>
        <w:t>(diamond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arat_count)</w:t>
      </w:r>
    </w:p>
    <w:p w14:paraId="2332D89D" w14:textId="77777777" w:rsidR="003D7574" w:rsidRDefault="00CC5A5C">
      <w:pPr>
        <w:pStyle w:val="Heading3"/>
      </w:pPr>
      <w:bookmarkStart w:id="12" w:name="Xdad36b11296d46a6b5fc18c2447bfb5ea73d8b1"/>
      <w:r>
        <w:t>23 rows in diamonds$carat = 0.99, there are 23 diamonds in the dataset that equal .99 carats</w:t>
      </w:r>
      <w:bookmarkEnd w:id="12"/>
    </w:p>
    <w:p w14:paraId="70ACD713" w14:textId="77777777" w:rsidR="003D7574" w:rsidRDefault="00CC5A5C">
      <w:pPr>
        <w:pStyle w:val="SourceCode"/>
      </w:pPr>
      <w:r>
        <w:rPr>
          <w:rStyle w:val="NormalTok"/>
        </w:rPr>
        <w:t>carat_count2 &lt;-</w:t>
      </w:r>
      <w:r>
        <w:rPr>
          <w:rStyle w:val="StringTok"/>
        </w:rPr>
        <w:t xml:space="preserve"> </w:t>
      </w:r>
      <w:r>
        <w:rPr>
          <w:rStyle w:val="NormalTok"/>
        </w:rPr>
        <w:t>diamonds[</w:t>
      </w:r>
      <w:r>
        <w:rPr>
          <w:rStyle w:val="KeywordTok"/>
        </w:rPr>
        <w:t>which</w:t>
      </w:r>
      <w:r>
        <w:rPr>
          <w:rStyle w:val="NormalTok"/>
        </w:rPr>
        <w:t>(diamon</w:t>
      </w:r>
      <w:r>
        <w:rPr>
          <w:rStyle w:val="NormalTok"/>
        </w:rPr>
        <w:t>d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arat_count2)</w:t>
      </w:r>
    </w:p>
    <w:p w14:paraId="31C3DE27" w14:textId="77777777" w:rsidR="003D7574" w:rsidRDefault="00CC5A5C">
      <w:pPr>
        <w:pStyle w:val="Heading3"/>
      </w:pPr>
      <w:bookmarkStart w:id="13" w:name="X45247f5124f4a82b63fb51366b8d32397b8bdd2"/>
      <w:r>
        <w:t>1,558 rows in diamonds$carat = 1. there are 1,558 diamonds in the dataset that equal 1 carat.</w:t>
      </w:r>
      <w:bookmarkEnd w:id="13"/>
    </w:p>
    <w:p w14:paraId="422E4786" w14:textId="77777777" w:rsidR="003D7574" w:rsidRDefault="00CC5A5C">
      <w:pPr>
        <w:pStyle w:val="Heading3"/>
      </w:pPr>
      <w:bookmarkStart w:id="14" w:name="X21dcf2fab6cdabd2716378b839f6c10e949d324"/>
      <w:r>
        <w:t>The difference may be attributed to values being rounded up to be able to price the diamonds at 1 carat, as opposed to .99 carat</w:t>
      </w:r>
      <w:r>
        <w:t>s.</w:t>
      </w:r>
      <w:bookmarkEnd w:id="14"/>
    </w:p>
    <w:p w14:paraId="047AB2DB" w14:textId="77777777" w:rsidR="003D7574" w:rsidRDefault="00CC5A5C">
      <w:pPr>
        <w:pStyle w:val="Heading2"/>
      </w:pPr>
      <w:bookmarkStart w:id="15" w:name="summary-table-average-price-by-carat"/>
      <w:r>
        <w:t>Summary Table – Average Price by Carat</w:t>
      </w:r>
      <w:bookmarkEnd w:id="15"/>
    </w:p>
    <w:p w14:paraId="722C207F" w14:textId="77777777" w:rsidR="003D7574" w:rsidRDefault="00CC5A5C">
      <w:pPr>
        <w:pStyle w:val="SourceCode"/>
      </w:pPr>
      <w:r>
        <w:rPr>
          <w:rStyle w:val="NormalTok"/>
        </w:rPr>
        <w:t>avg_price_by_ca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group_by</w:t>
      </w:r>
      <w:r>
        <w:rPr>
          <w:rStyle w:val="NormalTok"/>
        </w:rPr>
        <w:t xml:space="preserve">(car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avg_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ice))</w:t>
      </w:r>
    </w:p>
    <w:p w14:paraId="21E79708" w14:textId="77777777" w:rsidR="003D7574" w:rsidRDefault="00CC5A5C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C99E127" w14:textId="77777777" w:rsidR="003D7574" w:rsidRDefault="00CC5A5C">
      <w:pPr>
        <w:pStyle w:val="SourceCode"/>
      </w:pPr>
      <w:r>
        <w:rPr>
          <w:rStyle w:val="NormalTok"/>
        </w:rPr>
        <w:t>price_</w:t>
      </w:r>
      <w:r>
        <w:rPr>
          <w:rStyle w:val="DecValTok"/>
        </w:rPr>
        <w:t>99</w:t>
      </w:r>
      <w:r>
        <w:rPr>
          <w:rStyle w:val="NormalTok"/>
        </w:rPr>
        <w:t>_carat &lt;-</w:t>
      </w:r>
      <w:r>
        <w:rPr>
          <w:rStyle w:val="StringTok"/>
        </w:rPr>
        <w:t xml:space="preserve"> </w:t>
      </w:r>
      <w:r>
        <w:rPr>
          <w:rStyle w:val="NormalTok"/>
        </w:rPr>
        <w:t>avg_price_by_carat[</w:t>
      </w:r>
      <w:r>
        <w:rPr>
          <w:rStyle w:val="KeywordTok"/>
        </w:rPr>
        <w:t>which</w:t>
      </w:r>
      <w:r>
        <w:rPr>
          <w:rStyle w:val="NormalTok"/>
        </w:rPr>
        <w:t>(avg_price_by_carat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.99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rice_</w:t>
      </w:r>
      <w:r>
        <w:rPr>
          <w:rStyle w:val="DecValTok"/>
        </w:rPr>
        <w:t>1</w:t>
      </w:r>
      <w:r>
        <w:rPr>
          <w:rStyle w:val="NormalTok"/>
        </w:rPr>
        <w:t>_carat &lt;-</w:t>
      </w:r>
      <w:r>
        <w:rPr>
          <w:rStyle w:val="StringTok"/>
        </w:rPr>
        <w:t xml:space="preserve"> </w:t>
      </w:r>
      <w:r>
        <w:rPr>
          <w:rStyle w:val="NormalTok"/>
        </w:rPr>
        <w:t>avg_price_by_carat[</w:t>
      </w:r>
      <w:r>
        <w:rPr>
          <w:rStyle w:val="KeywordTok"/>
        </w:rPr>
        <w:t>which</w:t>
      </w:r>
      <w:r>
        <w:rPr>
          <w:rStyle w:val="NormalTok"/>
        </w:rPr>
        <w:t>(avg_price_by_carat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vg_price_by_carat)</w:t>
      </w:r>
    </w:p>
    <w:p w14:paraId="465F6770" w14:textId="77777777" w:rsidR="003D7574" w:rsidRDefault="00CC5A5C">
      <w:pPr>
        <w:pStyle w:val="SourceCode"/>
      </w:pPr>
      <w:r>
        <w:rPr>
          <w:rStyle w:val="VerbatimChar"/>
        </w:rPr>
        <w:t>## # A tibble: 273 x 2</w:t>
      </w:r>
      <w:r>
        <w:br/>
      </w:r>
      <w:r>
        <w:rPr>
          <w:rStyle w:val="VerbatimChar"/>
        </w:rPr>
        <w:t>##    carat avg_price</w:t>
      </w:r>
      <w:r>
        <w:br/>
      </w:r>
      <w:r>
        <w:rPr>
          <w:rStyle w:val="VerbatimChar"/>
        </w:rPr>
        <w:lastRenderedPageBreak/>
        <w:t>##    &lt;dbl&gt;     &lt;dbl&gt;</w:t>
      </w:r>
      <w:r>
        <w:br/>
      </w:r>
      <w:r>
        <w:rPr>
          <w:rStyle w:val="VerbatimChar"/>
        </w:rPr>
        <w:t>##  1 0.2        365.</w:t>
      </w:r>
      <w:r>
        <w:br/>
      </w:r>
      <w:r>
        <w:rPr>
          <w:rStyle w:val="VerbatimChar"/>
        </w:rPr>
        <w:t>##  2 0.21       380.</w:t>
      </w:r>
      <w:r>
        <w:br/>
      </w:r>
      <w:r>
        <w:rPr>
          <w:rStyle w:val="VerbatimChar"/>
        </w:rPr>
        <w:t>##  3 0.22       391.</w:t>
      </w:r>
      <w:r>
        <w:br/>
      </w:r>
      <w:r>
        <w:rPr>
          <w:rStyle w:val="VerbatimChar"/>
        </w:rPr>
        <w:t>##  4 0.23       486.</w:t>
      </w:r>
      <w:r>
        <w:br/>
      </w:r>
      <w:r>
        <w:rPr>
          <w:rStyle w:val="VerbatimChar"/>
        </w:rPr>
        <w:t>##  5 0.24       505.</w:t>
      </w:r>
      <w:r>
        <w:br/>
      </w:r>
      <w:r>
        <w:rPr>
          <w:rStyle w:val="VerbatimChar"/>
        </w:rPr>
        <w:t>##  6 0.25       551.</w:t>
      </w:r>
      <w:r>
        <w:br/>
      </w:r>
      <w:r>
        <w:rPr>
          <w:rStyle w:val="VerbatimChar"/>
        </w:rPr>
        <w:t>##  7 0.26       551.</w:t>
      </w:r>
      <w:r>
        <w:br/>
      </w:r>
      <w:r>
        <w:rPr>
          <w:rStyle w:val="VerbatimChar"/>
        </w:rPr>
        <w:t>##  8 0.27       575.</w:t>
      </w:r>
      <w:r>
        <w:br/>
      </w:r>
      <w:r>
        <w:rPr>
          <w:rStyle w:val="VerbatimChar"/>
        </w:rPr>
        <w:t>##  9 0.28       580.</w:t>
      </w:r>
      <w:r>
        <w:br/>
      </w:r>
      <w:r>
        <w:rPr>
          <w:rStyle w:val="VerbatimChar"/>
        </w:rPr>
        <w:t>## 10 0.290      601.</w:t>
      </w:r>
      <w:r>
        <w:br/>
      </w:r>
      <w:r>
        <w:rPr>
          <w:rStyle w:val="VerbatimChar"/>
        </w:rPr>
        <w:t xml:space="preserve">## # ... with </w:t>
      </w:r>
      <w:r>
        <w:rPr>
          <w:rStyle w:val="VerbatimChar"/>
        </w:rPr>
        <w:t>263 more rows</w:t>
      </w:r>
    </w:p>
    <w:p w14:paraId="55101E76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rice_</w:t>
      </w:r>
      <w:r>
        <w:rPr>
          <w:rStyle w:val="DecValTok"/>
        </w:rPr>
        <w:t>99</w:t>
      </w:r>
      <w:r>
        <w:rPr>
          <w:rStyle w:val="NormalTok"/>
        </w:rPr>
        <w:t>_carat)</w:t>
      </w:r>
    </w:p>
    <w:p w14:paraId="666D687C" w14:textId="77777777" w:rsidR="003D7574" w:rsidRDefault="00CC5A5C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carat avg_price</w:t>
      </w:r>
      <w:r>
        <w:br/>
      </w:r>
      <w:r>
        <w:rPr>
          <w:rStyle w:val="VerbatimChar"/>
        </w:rPr>
        <w:t>##   &lt;dbl&gt;     &lt;dbl&gt;</w:t>
      </w:r>
      <w:r>
        <w:br/>
      </w:r>
      <w:r>
        <w:rPr>
          <w:rStyle w:val="VerbatimChar"/>
        </w:rPr>
        <w:t>## 1  0.99     4406.</w:t>
      </w:r>
    </w:p>
    <w:p w14:paraId="0E4E522A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rice_</w:t>
      </w:r>
      <w:r>
        <w:rPr>
          <w:rStyle w:val="DecValTok"/>
        </w:rPr>
        <w:t>1</w:t>
      </w:r>
      <w:r>
        <w:rPr>
          <w:rStyle w:val="NormalTok"/>
        </w:rPr>
        <w:t>_carat)</w:t>
      </w:r>
    </w:p>
    <w:p w14:paraId="6DB2C50F" w14:textId="77777777" w:rsidR="003D7574" w:rsidRDefault="00CC5A5C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carat avg_price</w:t>
      </w:r>
      <w:r>
        <w:br/>
      </w:r>
      <w:r>
        <w:rPr>
          <w:rStyle w:val="VerbatimChar"/>
        </w:rPr>
        <w:t>##   &lt;dbl&gt;     &lt;dbl&gt;</w:t>
      </w:r>
      <w:r>
        <w:br/>
      </w:r>
      <w:r>
        <w:rPr>
          <w:rStyle w:val="VerbatimChar"/>
        </w:rPr>
        <w:t>## 1     1     5242.</w:t>
      </w:r>
    </w:p>
    <w:p w14:paraId="3F544CE0" w14:textId="77777777" w:rsidR="005D6F34" w:rsidRDefault="005D6F34">
      <w:pPr>
        <w:pStyle w:val="Heading2"/>
      </w:pPr>
      <w:bookmarkStart w:id="16" w:name="X06d0a90b3f25cd8299b638beea8d9f02009b90c"/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08B513EE" w14:textId="77777777" w:rsidR="005D6F34" w:rsidRDefault="005D6F3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7E3ECC4D" w14:textId="20160B1D" w:rsidR="003D7574" w:rsidRDefault="00CC5A5C">
      <w:pPr>
        <w:pStyle w:val="Heading2"/>
      </w:pPr>
      <w:r>
        <w:lastRenderedPageBreak/>
        <w:t>Line Plot of Average Price by N</w:t>
      </w:r>
      <w:r>
        <w:t>umber of Carats</w:t>
      </w:r>
      <w:bookmarkEnd w:id="16"/>
    </w:p>
    <w:p w14:paraId="4A30AFEA" w14:textId="77777777" w:rsidR="003D7574" w:rsidRDefault="00CC5A5C">
      <w:pPr>
        <w:pStyle w:val="SourceCode"/>
      </w:pPr>
      <w:r>
        <w:rPr>
          <w:rStyle w:val="NormalTok"/>
        </w:rPr>
        <w:t>carat_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vg_price_by_carat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rat, </w:t>
      </w:r>
      <w:r>
        <w:rPr>
          <w:rStyle w:val="DataTypeTok"/>
        </w:rPr>
        <w:t>y =</w:t>
      </w:r>
      <w:r>
        <w:rPr>
          <w:rStyle w:val="NormalTok"/>
        </w:rPr>
        <w:t xml:space="preserve"> avg_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Price By Cara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ara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Pric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carat_plo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Price By Cara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ara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Price"</w:t>
      </w:r>
      <w:r>
        <w:rPr>
          <w:rStyle w:val="NormalTok"/>
        </w:rPr>
        <w:t>)</w:t>
      </w:r>
    </w:p>
    <w:p w14:paraId="5D0DE4DC" w14:textId="1AEDC335" w:rsidR="003D7574" w:rsidRDefault="00CC5A5C" w:rsidP="005D6F34">
      <w:pPr>
        <w:pStyle w:val="SourceCode"/>
      </w:pPr>
      <w:r>
        <w:rPr>
          <w:rStyle w:val="VerbatimChar"/>
        </w:rPr>
        <w:t>## `geom_smooth()` using method = 'loess' and formula '</w:t>
      </w:r>
      <w:r>
        <w:rPr>
          <w:rStyle w:val="VerbatimChar"/>
        </w:rPr>
        <w:t>y ~ x'</w:t>
      </w:r>
    </w:p>
    <w:p w14:paraId="3A01C29C" w14:textId="77777777" w:rsidR="003D7574" w:rsidRDefault="00CC5A5C">
      <w:pPr>
        <w:pStyle w:val="FirstParagraph"/>
      </w:pPr>
      <w:r>
        <w:rPr>
          <w:noProof/>
        </w:rPr>
        <w:drawing>
          <wp:inline distT="0" distB="0" distL="0" distR="0" wp14:anchorId="1E8B6AC0" wp14:editId="658B18E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Diamond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3AA05" w14:textId="77777777" w:rsidR="003D7574" w:rsidRDefault="00CC5A5C">
      <w:pPr>
        <w:pStyle w:val="Heading3"/>
      </w:pPr>
      <w:bookmarkStart w:id="17" w:name="X92b0f72201bbf26baa4e459dff3a4e0aa55b7c2"/>
      <w:r>
        <w:t>You can see a distinct slope between .99 carat and 1 carat</w:t>
      </w:r>
      <w:bookmarkEnd w:id="17"/>
    </w:p>
    <w:p w14:paraId="6BEE695D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rice_</w:t>
      </w:r>
      <w:r>
        <w:rPr>
          <w:rStyle w:val="DecValTok"/>
        </w:rPr>
        <w:t>99</w:t>
      </w:r>
      <w:r>
        <w:rPr>
          <w:rStyle w:val="NormalTok"/>
        </w:rPr>
        <w:t>_carat)</w:t>
      </w:r>
    </w:p>
    <w:p w14:paraId="344D1630" w14:textId="77777777" w:rsidR="003D7574" w:rsidRDefault="00CC5A5C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carat avg_price</w:t>
      </w:r>
      <w:r>
        <w:br/>
      </w:r>
      <w:r>
        <w:rPr>
          <w:rStyle w:val="VerbatimChar"/>
        </w:rPr>
        <w:t>##   &lt;dbl&gt;     &lt;dbl&gt;</w:t>
      </w:r>
      <w:r>
        <w:br/>
      </w:r>
      <w:r>
        <w:rPr>
          <w:rStyle w:val="VerbatimChar"/>
        </w:rPr>
        <w:t>## 1  0.99     4406.</w:t>
      </w:r>
    </w:p>
    <w:p w14:paraId="0C58FD97" w14:textId="77777777" w:rsidR="003D7574" w:rsidRDefault="00CC5A5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rice_</w:t>
      </w:r>
      <w:r>
        <w:rPr>
          <w:rStyle w:val="DecValTok"/>
        </w:rPr>
        <w:t>1</w:t>
      </w:r>
      <w:r>
        <w:rPr>
          <w:rStyle w:val="NormalTok"/>
        </w:rPr>
        <w:t>_cara</w:t>
      </w:r>
      <w:r>
        <w:rPr>
          <w:rStyle w:val="NormalTok"/>
        </w:rPr>
        <w:t>t)</w:t>
      </w:r>
    </w:p>
    <w:p w14:paraId="4D054EA4" w14:textId="77777777" w:rsidR="003D7574" w:rsidRDefault="00CC5A5C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carat avg_price</w:t>
      </w:r>
      <w:r>
        <w:br/>
      </w:r>
      <w:r>
        <w:rPr>
          <w:rStyle w:val="VerbatimChar"/>
        </w:rPr>
        <w:t>##   &lt;dbl&gt;     &lt;dbl&gt;</w:t>
      </w:r>
      <w:r>
        <w:br/>
      </w:r>
      <w:r>
        <w:rPr>
          <w:rStyle w:val="VerbatimChar"/>
        </w:rPr>
        <w:t>## 1     1     5242.</w:t>
      </w:r>
    </w:p>
    <w:p w14:paraId="5FA6B9AD" w14:textId="77777777" w:rsidR="003D7574" w:rsidRDefault="00CC5A5C">
      <w:pPr>
        <w:pStyle w:val="SourceCode"/>
      </w:pPr>
      <w:r>
        <w:rPr>
          <w:rStyle w:val="NormalTok"/>
        </w:rPr>
        <w:t>price_diff &lt;-</w:t>
      </w:r>
      <w:r>
        <w:rPr>
          <w:rStyle w:val="StringTok"/>
        </w:rPr>
        <w:t xml:space="preserve"> </w:t>
      </w:r>
      <w:r>
        <w:rPr>
          <w:rStyle w:val="NormalTok"/>
        </w:rPr>
        <w:t>price_</w:t>
      </w:r>
      <w:r>
        <w:rPr>
          <w:rStyle w:val="DecValTok"/>
        </w:rPr>
        <w:t>1</w:t>
      </w:r>
      <w:r>
        <w:rPr>
          <w:rStyle w:val="NormalTok"/>
        </w:rPr>
        <w:t>_carat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price_</w:t>
      </w:r>
      <w:r>
        <w:rPr>
          <w:rStyle w:val="DecValTok"/>
        </w:rPr>
        <w:t>99</w:t>
      </w:r>
      <w:r>
        <w:rPr>
          <w:rStyle w:val="NormalTok"/>
        </w:rPr>
        <w:t>_carat[,</w:t>
      </w:r>
      <w:r>
        <w:rPr>
          <w:rStyle w:val="DecValTok"/>
        </w:rPr>
        <w:t>2</w:t>
      </w:r>
      <w:r>
        <w:rPr>
          <w:rStyle w:val="NormalTok"/>
        </w:rPr>
        <w:t xml:space="preserve">]               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ice_diff)</w:t>
      </w:r>
    </w:p>
    <w:p w14:paraId="1A2E025C" w14:textId="77777777" w:rsidR="003D7574" w:rsidRDefault="00CC5A5C">
      <w:pPr>
        <w:pStyle w:val="SourceCode"/>
      </w:pPr>
      <w:r>
        <w:rPr>
          <w:rStyle w:val="VerbatimChar"/>
        </w:rPr>
        <w:lastRenderedPageBreak/>
        <w:t>##   avg_price</w:t>
      </w:r>
      <w:r>
        <w:br/>
      </w:r>
      <w:r>
        <w:rPr>
          <w:rStyle w:val="VerbatimChar"/>
        </w:rPr>
        <w:t>## 1  835.4159</w:t>
      </w:r>
    </w:p>
    <w:p w14:paraId="721D3519" w14:textId="77777777" w:rsidR="003D7574" w:rsidRDefault="00CC5A5C">
      <w:pPr>
        <w:pStyle w:val="Heading3"/>
      </w:pPr>
      <w:bookmarkStart w:id="18" w:name="X7cb5bf5c5f93f28d354cf448a0bb817b0cd091c"/>
      <w:r>
        <w:t>There is an over 800$ difference between the average price of a .99 carat diamond and a 1 carat diamond</w:t>
      </w:r>
      <w:bookmarkEnd w:id="18"/>
    </w:p>
    <w:sectPr w:rsidR="003D7574" w:rsidSect="005D6F3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D5787" w14:textId="77777777" w:rsidR="00CC5A5C" w:rsidRDefault="00CC5A5C">
      <w:pPr>
        <w:spacing w:after="0"/>
      </w:pPr>
      <w:r>
        <w:separator/>
      </w:r>
    </w:p>
  </w:endnote>
  <w:endnote w:type="continuationSeparator" w:id="0">
    <w:p w14:paraId="52D92DE9" w14:textId="77777777" w:rsidR="00CC5A5C" w:rsidRDefault="00CC5A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933C8" w14:textId="77777777" w:rsidR="00CC5A5C" w:rsidRDefault="00CC5A5C">
      <w:r>
        <w:separator/>
      </w:r>
    </w:p>
  </w:footnote>
  <w:footnote w:type="continuationSeparator" w:id="0">
    <w:p w14:paraId="5576562E" w14:textId="77777777" w:rsidR="00CC5A5C" w:rsidRDefault="00CC5A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898F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236F"/>
    <w:rsid w:val="003D7574"/>
    <w:rsid w:val="004E29B3"/>
    <w:rsid w:val="00590D07"/>
    <w:rsid w:val="005D6F34"/>
    <w:rsid w:val="00784D58"/>
    <w:rsid w:val="008D6863"/>
    <w:rsid w:val="00B86B75"/>
    <w:rsid w:val="00BC48D5"/>
    <w:rsid w:val="00C36279"/>
    <w:rsid w:val="00CC5A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39A5F"/>
  <w15:docId w15:val="{55EFCB6B-99AD-4B5E-AC9C-CEF33E359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atory Analysis - Diamonds Tibble</vt:lpstr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- Diamonds Tibble</dc:title>
  <dc:creator>UB Orengo</dc:creator>
  <cp:keywords/>
  <cp:lastModifiedBy>UB Orengo</cp:lastModifiedBy>
  <cp:revision>3</cp:revision>
  <dcterms:created xsi:type="dcterms:W3CDTF">2021-05-06T18:47:00Z</dcterms:created>
  <dcterms:modified xsi:type="dcterms:W3CDTF">2021-05-06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1</vt:lpwstr>
  </property>
  <property fmtid="{D5CDD505-2E9C-101B-9397-08002B2CF9AE}" pid="3" name="output">
    <vt:lpwstr>word_document</vt:lpwstr>
  </property>
</Properties>
</file>